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Recipient's Name or Hiring Manager],</w:t>
      </w:r>
    </w:p>
    <w:p>
      <w:pPr>
        <w:pStyle w:val="BodyText"/>
      </w:pPr>
      <w:r>
        <w:t xml:space="preserve">I am writing to express my enthusiastic interest in the Psychiatrist position at [Organization Name] in Tanzania Dar es Salaam. As a dedicated mental health professional with extensive experience in clinical psychiatry and community-based care, I am eager to contribute my skills and passion for improving mental health outcomes in this vibrant and culturally rich region. My background aligns seamlessly with the mission of [Organization Name], and I am particularly inspired by the opportunity to work within Tanzania Dar es Salaam’s dynamic healthcare landscape, where the demand for compassionate and expert psychiatric care is both urgent and meaningful.</w:t>
      </w:r>
    </w:p>
    <w:bookmarkStart w:id="20" w:name="professional-background-and-expertise"/>
    <w:p>
      <w:pPr>
        <w:pStyle w:val="Heading2"/>
      </w:pPr>
      <w:r>
        <w:t xml:space="preserve">Professional Background and Expertise</w:t>
      </w:r>
    </w:p>
    <w:p>
      <w:pPr>
        <w:pStyle w:val="FirstParagraph"/>
      </w:pPr>
      <w:r>
        <w:t xml:space="preserve">With over [X years] of experience in psychiatry, I have developed a comprehensive understanding of diagnosing, treating, and managing mental health disorders across diverse populations. My career has been rooted in delivering evidence-based care while fostering trust and empathy with patients. As a Psychiatrist, I have worked in both clinical and academic settings, including [mention specific roles or institutions], where I provided therapeutic interventions for conditions such as depression, anxiety, bipolar disorder, and schizophrenia. My approach integrates psychopharmacology with psychotherapy, ensuring holistic care that addresses the unique needs of each individual.</w:t>
      </w:r>
    </w:p>
    <w:p>
      <w:pPr>
        <w:pStyle w:val="BodyText"/>
      </w:pPr>
      <w:r>
        <w:t xml:space="preserve">In Tanzania Dar es Salaam, mental health services face significant challenges due to resource limitations and cultural stigma. However, I believe that these obstacles are surmountable through innovative solutions and community engagement. My experience in low-resource settings has equipped me with the adaptability and resilience required to thrive in such environments. For instance, during my time at [previous organization or project], I collaborated with local health workers to develop culturally sensitive mental health programs that increased access to care for underserved communities. This work reinforced my commitment to bridging gaps in mental healthcare delivery, particularly in regions like Tanzania Dar es Salaam where the need is profound.</w:t>
      </w:r>
    </w:p>
    <w:bookmarkEnd w:id="20"/>
    <w:bookmarkStart w:id="21" w:name="X4b0538040e229fbab122701432028ba7637a40e"/>
    <w:p>
      <w:pPr>
        <w:pStyle w:val="Heading2"/>
      </w:pPr>
      <w:r>
        <w:t xml:space="preserve">Understanding of Local Context and Cultural Sensitivity</w:t>
      </w:r>
    </w:p>
    <w:p>
      <w:pPr>
        <w:pStyle w:val="FirstParagraph"/>
      </w:pPr>
      <w:r>
        <w:t xml:space="preserve">Tanzania Dar es Salaam is a city of immense cultural diversity, with communities ranging from urban populations to rural areas grappling with unique mental health challenges. As a Psychiatrist, I recognize the importance of understanding local traditions, beliefs, and social structures when providing care. My training has emphasized cultural competence, enabling me to navigate differences in communication styles and health perceptions effectively. For example, I have worked closely with families and community leaders to address misconceptions about mental illness, promoting a more inclusive and supportive environment for patients.</w:t>
      </w:r>
    </w:p>
    <w:p>
      <w:pPr>
        <w:pStyle w:val="BodyText"/>
      </w:pPr>
      <w:r>
        <w:t xml:space="preserve">In Tanzania Dar es Salaam, mental health stigma often prevents individuals from seeking help. My goal is to contribute to efforts that destigmatize psychiatric care through education and advocacy. I have previously led workshops on mental health awareness in [specific location or community], which received positive feedback for their clarity and accessibility. I am confident that my ability to connect with people from all walks of life will enhance the effectiveness of [Organization Name]’s initiatives in this region.</w:t>
      </w:r>
    </w:p>
    <w:bookmarkEnd w:id="21"/>
    <w:bookmarkStart w:id="22" w:name="X049fa1b23d010b4a42a70c28d123e60c757a829"/>
    <w:p>
      <w:pPr>
        <w:pStyle w:val="Heading2"/>
      </w:pPr>
      <w:r>
        <w:t xml:space="preserve">Commitment to Research, Education, and Collaboration</w:t>
      </w:r>
    </w:p>
    <w:p>
      <w:pPr>
        <w:pStyle w:val="FirstParagraph"/>
      </w:pPr>
      <w:r>
        <w:t xml:space="preserve">As a Psychiatrist, I am deeply committed to advancing the field through research and continuous learning. My academic contributions include [mention publications, presentations, or research projects], which have focused on [specific topics such as treatment efficacy, cultural factors in mental health, or policy development]. I believe that integrating research with clinical practice is essential for addressing complex mental health issues in Tanzania Dar es Salaam. For instance, I have explored the impact of socioeconomic factors on mental well-being and advocated for policies that prioritize equitable access to care.</w:t>
      </w:r>
    </w:p>
    <w:p>
      <w:pPr>
        <w:pStyle w:val="BodyText"/>
      </w:pPr>
      <w:r>
        <w:t xml:space="preserve">Collaboration is another cornerstone of my professional philosophy. I thrive in team-oriented environments where diverse perspectives come together to solve problems. At [previous organization], I partnered with psychologists, social workers, and community leaders to create multidisciplinary care plans that improved patient outcomes. I am eager to bring this collaborative spirit to [Organization Name], where interdisciplinary teamwork is likely central to your mission. By working alongside colleagues in Tanzania Dar es Salaam, I aim to build a network of support that strengthens mental health services for all.</w:t>
      </w:r>
    </w:p>
    <w:bookmarkEnd w:id="22"/>
    <w:bookmarkStart w:id="23" w:name="why-tanzania-dar-es-salaam"/>
    <w:p>
      <w:pPr>
        <w:pStyle w:val="Heading2"/>
      </w:pPr>
      <w:r>
        <w:t xml:space="preserve">Why Tanzania Dar es Salaam?</w:t>
      </w:r>
    </w:p>
    <w:p>
      <w:pPr>
        <w:pStyle w:val="FirstParagraph"/>
      </w:pPr>
      <w:r>
        <w:t xml:space="preserve">Tanzania Dar es Salaam is more than just a location—it is a place where the need for psychiatric care intersects with immense potential for growth. The city’s rapid urbanization, coupled with its rich cultural heritage, presents unique opportunities to innovate and make a lasting impact. I am particularly drawn to [Organization Name]’s reputation for [mention specific values or achievements of the organization], which aligns closely with my own vision for mental health care. I am excited about the possibility of contributing to your team’s efforts to expand access to psychiatric services, train local professionals, and address systemic barriers to care.</w:t>
      </w:r>
    </w:p>
    <w:p>
      <w:pPr>
        <w:pStyle w:val="BodyText"/>
      </w:pPr>
      <w:r>
        <w:t xml:space="preserve">My decision to apply for this position is driven by a deep respect for Tanzanian communities and a desire to work in a setting where my skills can have a tangible effect. I am prepared to immerse myself in the local culture, learn from the people of Tanzania Dar es Salaam, and collaborate with them to build healthier, more resilient communities. This role represents not just an opportunity for professional growth but also a chance to contribute meaningfully to a cause that is close to my heart.</w:t>
      </w:r>
    </w:p>
    <w:bookmarkEnd w:id="23"/>
    <w:bookmarkStart w:id="24" w:name="conclusion"/>
    <w:p>
      <w:pPr>
        <w:pStyle w:val="Heading2"/>
      </w:pPr>
      <w:r>
        <w:t xml:space="preserve">Conclusion</w:t>
      </w:r>
    </w:p>
    <w:p>
      <w:pPr>
        <w:pStyle w:val="FirstParagraph"/>
      </w:pPr>
      <w:r>
        <w:t xml:space="preserve">In conclusion, I am confident that my expertise as a Psychiatrist, combined with my passion for mental health advocacy and cultural sensitivity, makes me an ideal candidate for this position in Tanzania Dar es Salaam. I am eager to bring my experience, empathy, and dedication to [Organization Name] and help address the critical need for psychiatric care in this region. Thank you for considering my application. I look forward to the opportunity to discuss how I can contribute to your mission of improving mental health outcomes in Tanzania Dar es Salaam.</w:t>
      </w:r>
    </w:p>
    <w:p>
      <w:pPr>
        <w:pStyle w:val="BodyText"/>
      </w:pPr>
      <w:r>
        <w:t xml:space="preserve">Sincerely,</w:t>
      </w:r>
      <w:r>
        <w:br/>
      </w:r>
      <w:r>
        <w:t xml:space="preserve">[Your Full Name]</w:t>
      </w:r>
      <w:r>
        <w:br/>
      </w:r>
      <w:r>
        <w:t xml:space="preserve">[Your Contact Information]</w:t>
      </w:r>
      <w:r>
        <w:br/>
      </w:r>
      <w:r>
        <w:t xml:space="preserve">[LinkedIn Profile or Website (option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5:01:20Z</dcterms:created>
  <dcterms:modified xsi:type="dcterms:W3CDTF">2026-07-24T15:01:20Z</dcterms:modified>
</cp:coreProperties>
</file>

<file path=docProps/custom.xml><?xml version="1.0" encoding="utf-8"?>
<Properties xmlns="http://schemas.openxmlformats.org/officeDocument/2006/custom-properties" xmlns:vt="http://schemas.openxmlformats.org/officeDocument/2006/docPropsVTypes"/>
</file>